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0EED82" w14:textId="0DA044C2" w:rsidR="00E63A4D" w:rsidRDefault="00E34E73">
      <w:pPr>
        <w:rPr>
          <w:lang w:val="en-US"/>
        </w:rPr>
      </w:pPr>
      <w:r>
        <w:rPr>
          <w:lang w:val="en-US"/>
        </w:rPr>
        <w:t>Science topics</w:t>
      </w:r>
    </w:p>
    <w:p w14:paraId="587A7E12" w14:textId="77777777" w:rsidR="00E34E73" w:rsidRDefault="00E34E73">
      <w:pPr>
        <w:rPr>
          <w:lang w:val="en-US"/>
        </w:rPr>
      </w:pPr>
      <w:bookmarkStart w:id="0" w:name="_GoBack"/>
      <w:bookmarkEnd w:id="0"/>
    </w:p>
    <w:p w14:paraId="66BD8074" w14:textId="77777777" w:rsidR="00E34E73" w:rsidRPr="00E34E73" w:rsidRDefault="00E34E73">
      <w:pPr>
        <w:rPr>
          <w:lang w:val="en-US"/>
        </w:rPr>
      </w:pPr>
    </w:p>
    <w:sectPr w:rsidR="00E34E73" w:rsidRPr="00E34E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szQ0tDAxMrA0NTBU0lEKTi0uzszPAykwrAUA6+UXOywAAAA="/>
  </w:docVars>
  <w:rsids>
    <w:rsidRoot w:val="00BA7643"/>
    <w:rsid w:val="00412C8C"/>
    <w:rsid w:val="007B6D01"/>
    <w:rsid w:val="00BA7643"/>
    <w:rsid w:val="00E34E73"/>
    <w:rsid w:val="00E63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4CFDC"/>
  <w15:chartTrackingRefBased/>
  <w15:docId w15:val="{95346764-4759-4D80-BC20-E3C8404FA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6D01"/>
    <w:rPr>
      <w:lang w:val="ru-RU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6D0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6D0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6D0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B6D0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6D0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6D0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6D0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6D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6D0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6D0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B6D0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6D0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B6D0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6D0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6D0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6D0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6D0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6D0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B6D01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7B6D0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B6D0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6D0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B6D0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7B6D01"/>
    <w:rPr>
      <w:b/>
      <w:bCs/>
    </w:rPr>
  </w:style>
  <w:style w:type="character" w:styleId="Emphasis">
    <w:name w:val="Emphasis"/>
    <w:basedOn w:val="DefaultParagraphFont"/>
    <w:uiPriority w:val="20"/>
    <w:qFormat/>
    <w:rsid w:val="007B6D01"/>
    <w:rPr>
      <w:i/>
      <w:iCs/>
    </w:rPr>
  </w:style>
  <w:style w:type="paragraph" w:styleId="NoSpacing">
    <w:name w:val="No Spacing"/>
    <w:uiPriority w:val="1"/>
    <w:qFormat/>
    <w:rsid w:val="007B6D0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B6D0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B6D0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6D0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6D0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B6D0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B6D0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B6D0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7B6D0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7B6D0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B6D0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</Words>
  <Characters>15</Characters>
  <Application>Microsoft Office Word</Application>
  <DocSecurity>0</DocSecurity>
  <Lines>1</Lines>
  <Paragraphs>1</Paragraphs>
  <ScaleCrop>false</ScaleCrop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meeri Irfan</dc:creator>
  <cp:keywords/>
  <dc:description/>
  <cp:lastModifiedBy>Gulmeeri Irfan</cp:lastModifiedBy>
  <cp:revision>2</cp:revision>
  <dcterms:created xsi:type="dcterms:W3CDTF">2020-10-28T14:31:00Z</dcterms:created>
  <dcterms:modified xsi:type="dcterms:W3CDTF">2020-10-28T14:39:00Z</dcterms:modified>
</cp:coreProperties>
</file>